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afe013cecdb73bb5e210a53be7d68882c0b3298"/>
    <w:p>
      <w:pPr>
        <w:pStyle w:val="Heading1"/>
      </w:pPr>
      <w:r>
        <w:t xml:space="preserve">Cover Letter for Electrician Position in Italy Naples</w:t>
      </w:r>
    </w:p>
    <w:p>
      <w:pPr>
        <w:pStyle w:val="FirstParagraph"/>
      </w:pPr>
      <w:r>
        <w:t xml:space="preserve">Dear [Hiring Manager's Name],</w:t>
      </w:r>
    </w:p>
    <w:p>
      <w:pPr>
        <w:pStyle w:val="BodyText"/>
      </w:pPr>
      <w:r>
        <w:t xml:space="preserve">I am writing to express my sincere interest in the Electrician position at your esteemed organization, as advertised. With a deep passion for electrical systems and a commitment to excellence, I am eager to contribute my skills and experience to support the growing needs of Italy Naples. As an experienced electrician with a strong background in both residential and commercial projects, I am confident in my ability to meet the high standards required for this role while aligning with the unique demands of working in such a vibrant and historic city.</w:t>
      </w:r>
    </w:p>
    <w:p>
      <w:pPr>
        <w:pStyle w:val="BodyText"/>
      </w:pPr>
      <w:r>
        <w:t xml:space="preserve">Having completed my formal training at [Your Training Institution], I have developed a comprehensive understanding of electrical systems, safety protocols, and modern technologies. My certifications include [List relevant certifications, e.g., "EN 50172 for electrical installations" or "CE marking compliance"], which ensure that I adhere to the stringent regulations governing electrical work in Italy. This foundation has allowed me to build a career focused on delivering reliable, efficient, and innovative solutions tailored to the needs of clients in Naples and beyond.</w:t>
      </w:r>
    </w:p>
    <w:p>
      <w:pPr>
        <w:pStyle w:val="BodyText"/>
      </w:pPr>
      <w:r>
        <w:t xml:space="preserve">Working in Italy Naples has always been a dream of mine, as the city’s blend of historical architecture and modern infrastructure presents unique challenges and opportunities. I have spent years honing my skills to address these complexities, from retrofitting old buildings with updated electrical systems to installing state-of-the-art smart technology in contemporary developments. My experience spans [Number] years in the field, during which I have worked on projects ranging from small-scale residential wiring to large commercial installations. This diverse background has equipped me with the adaptability and problem-solving abilities necessary to thrive in a dynamic environment like Naples.</w:t>
      </w:r>
    </w:p>
    <w:p>
      <w:pPr>
        <w:pStyle w:val="BodyText"/>
      </w:pPr>
      <w:r>
        <w:t xml:space="preserve">One of my proudest achievements was [Describe a specific project or accomplishment, e.g., "leading the electrical overhaul of a 19th-century hotel in Naples, which required careful preservation of original structures while integrating modern safety features"]. This project not only tested my technical expertise but also reinforced my ability to collaborate with architects, engineers, and local authorities to ensure compliance with Italian regulations. I take pride in my attention to detail and commitment to quality, which have consistently resulted in satisfied clients and repeat business.</w:t>
      </w:r>
    </w:p>
    <w:p>
      <w:pPr>
        <w:pStyle w:val="BodyText"/>
      </w:pPr>
      <w:r>
        <w:t xml:space="preserve">In addition to technical proficiency, I bring a strong work ethic and a deep respect for the cultural context of Italy Naples. Understanding the importance of community and tradition, I strive to approach every project with integrity and a willingness to learn from local practices. For instance, I have studied traditional Neapolitan construction techniques to better integrate modern electrical solutions without compromising historical authenticity. This blend of innovation and respect for heritage is something I believe sets me apart as an electrician in this region.</w:t>
      </w:r>
    </w:p>
    <w:p>
      <w:pPr>
        <w:pStyle w:val="BodyText"/>
      </w:pPr>
      <w:r>
        <w:t xml:space="preserve">My fluency in Italian, combined with a solid grasp of English, allows me to communicate effectively with both clients and colleagues. I am also familiar with the specific requirements of Italian electrical codes, including the [List relevant standards, e.g., "CEI 64-8 for low-voltage installations"], which ensures that all my work meets legal and safety benchmarks. This knowledge is crucial when working in Naples, where adherence to local regulations is non-negotiable.</w:t>
      </w:r>
    </w:p>
    <w:p>
      <w:pPr>
        <w:pStyle w:val="BodyText"/>
      </w:pPr>
      <w:r>
        <w:t xml:space="preserve">What excites me most about the opportunity to join your team is the chance to contribute to the continued growth of your business while embracing the challenges and rewards of working in a city as rich in history and culture as Naples. I am particularly drawn to your company’s reputation for [Mention something specific about the company, e.g., "delivering sustainable electrical solutions" or "prioritizing customer satisfaction"]. I am confident that my skills, experience, and dedication align with your values and goals.</w:t>
      </w:r>
    </w:p>
    <w:p>
      <w:pPr>
        <w:pStyle w:val="BodyText"/>
      </w:pPr>
      <w:r>
        <w:t xml:space="preserve">As an Electrician in Italy Naples, I understand the importance of reliability, precision, and professionalism. I am prepared to work diligently on-site, often in fast-paced environments where attention to detail can make all the difference. My ability to troubleshoot complex issues and complete projects on time has been consistently praised by clients and peers alike. Whether it’s installing a new electrical panel or conducting routine maintenance checks, I approach every task with the same level of care and expertise.</w:t>
      </w:r>
    </w:p>
    <w:p>
      <w:pPr>
        <w:pStyle w:val="BodyText"/>
      </w:pPr>
      <w:r>
        <w:t xml:space="preserve">Thank you for considering my application. I would welcome the opportunity to discuss how my background and passion for electrical work can benefit your organization. Please feel free to contact me at [Your Phone Number] or [Your Email Address] at your earliest convenience. I look forward to the possibility of contributing to the success of your team in Italy Naples.</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Italy Naples</dc:title>
  <dc:creator/>
  <dc:language>en</dc:language>
  <cp:keywords/>
  <dcterms:created xsi:type="dcterms:W3CDTF">2026-07-21T08:47:03Z</dcterms:created>
  <dcterms:modified xsi:type="dcterms:W3CDTF">2026-07-21T08:47:03Z</dcterms:modified>
</cp:coreProperties>
</file>

<file path=docProps/custom.xml><?xml version="1.0" encoding="utf-8"?>
<Properties xmlns="http://schemas.openxmlformats.org/officeDocument/2006/custom-properties" xmlns:vt="http://schemas.openxmlformats.org/officeDocument/2006/docPropsVTypes"/>
</file>